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2F3EE" w14:textId="543F599D" w:rsidR="00996587" w:rsidRDefault="00C2118D">
      <w:pPr>
        <w:rPr>
          <w:rFonts w:ascii="Roboto" w:hAnsi="Roboto"/>
          <w:b/>
          <w:bCs/>
          <w:sz w:val="72"/>
          <w:szCs w:val="72"/>
          <w:lang w:val="en-US"/>
        </w:rPr>
      </w:pPr>
      <w:r>
        <w:rPr>
          <w:rFonts w:ascii="Roboto" w:hAnsi="Roboto"/>
          <w:b/>
          <w:bCs/>
          <w:sz w:val="72"/>
          <w:szCs w:val="72"/>
          <w:lang w:val="en-US"/>
        </w:rPr>
        <w:t>W</w:t>
      </w:r>
      <w:r w:rsidR="00950160">
        <w:rPr>
          <w:rFonts w:ascii="Roboto" w:hAnsi="Roboto"/>
          <w:b/>
          <w:bCs/>
          <w:sz w:val="72"/>
          <w:szCs w:val="72"/>
          <w:lang w:val="en-US"/>
        </w:rPr>
        <w:t>A</w:t>
      </w:r>
      <w:r w:rsidR="00620211">
        <w:rPr>
          <w:rFonts w:ascii="Roboto" w:hAnsi="Roboto"/>
          <w:b/>
          <w:bCs/>
          <w:sz w:val="72"/>
          <w:szCs w:val="72"/>
          <w:lang w:val="en-US"/>
        </w:rPr>
        <w:t>STE</w:t>
      </w:r>
      <w:r>
        <w:rPr>
          <w:rFonts w:ascii="Roboto" w:hAnsi="Roboto"/>
          <w:b/>
          <w:bCs/>
          <w:sz w:val="72"/>
          <w:szCs w:val="72"/>
          <w:lang w:val="en-US"/>
        </w:rPr>
        <w:t xml:space="preserve"> MANAGEMENT</w:t>
      </w:r>
    </w:p>
    <w:p w14:paraId="0F9F13A8" w14:textId="227336A6" w:rsidR="00996587" w:rsidRDefault="00996587">
      <w:pPr>
        <w:rPr>
          <w:rFonts w:ascii="Roboto Light" w:hAnsi="Roboto Light"/>
          <w:sz w:val="24"/>
          <w:szCs w:val="24"/>
          <w:lang w:val="en-US"/>
        </w:rPr>
      </w:pPr>
    </w:p>
    <w:p w14:paraId="3C2EABAE" w14:textId="00D51003" w:rsidR="00235735" w:rsidRDefault="00C2118D" w:rsidP="009A45C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physical states can waste be classified into?</w:t>
      </w:r>
    </w:p>
    <w:p w14:paraId="43B0237D" w14:textId="34D151D7" w:rsidR="00C2118D" w:rsidRDefault="00C2118D" w:rsidP="00C2118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Liquid</w:t>
      </w:r>
    </w:p>
    <w:p w14:paraId="1C586EC9" w14:textId="22BF1CEA" w:rsidR="00C2118D" w:rsidRDefault="00C2118D" w:rsidP="00C2118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Gas</w:t>
      </w:r>
    </w:p>
    <w:p w14:paraId="577B4902" w14:textId="1DA5D730" w:rsidR="00C2118D" w:rsidRDefault="00C2118D" w:rsidP="00C2118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Solid</w:t>
      </w:r>
    </w:p>
    <w:p w14:paraId="09659551" w14:textId="03773AC1" w:rsidR="00C2118D" w:rsidRPr="00C2118D" w:rsidRDefault="00C2118D" w:rsidP="00C2118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proofErr w:type="gramStart"/>
      <w:r w:rsidRPr="00C2118D">
        <w:rPr>
          <w:rFonts w:ascii="Roboto Light" w:hAnsi="Roboto Light"/>
          <w:sz w:val="24"/>
          <w:szCs w:val="24"/>
          <w:highlight w:val="green"/>
          <w:lang w:val="en-US"/>
        </w:rPr>
        <w:t>All of</w:t>
      </w:r>
      <w:proofErr w:type="gramEnd"/>
      <w:r w:rsidRPr="00C2118D">
        <w:rPr>
          <w:rFonts w:ascii="Roboto Light" w:hAnsi="Roboto Light"/>
          <w:sz w:val="24"/>
          <w:szCs w:val="24"/>
          <w:highlight w:val="green"/>
          <w:lang w:val="en-US"/>
        </w:rPr>
        <w:t xml:space="preserve"> the above</w:t>
      </w:r>
    </w:p>
    <w:p w14:paraId="4F23D16D" w14:textId="5BF1FEFB" w:rsidR="00C2118D" w:rsidRPr="00C2118D" w:rsidRDefault="00C2118D" w:rsidP="00C2118D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Solid industrial waste can be further classified into ‘hazardous’ and non</w:t>
      </w:r>
      <w:proofErr w:type="gramStart"/>
      <w:r>
        <w:rPr>
          <w:rFonts w:ascii="Roboto Light" w:hAnsi="Roboto Light"/>
          <w:sz w:val="24"/>
          <w:szCs w:val="24"/>
          <w:lang w:val="en-US"/>
        </w:rPr>
        <w:t>-‘</w:t>
      </w:r>
      <w:proofErr w:type="gramEnd"/>
      <w:r>
        <w:rPr>
          <w:rFonts w:ascii="Roboto Light" w:hAnsi="Roboto Light"/>
          <w:sz w:val="24"/>
          <w:szCs w:val="24"/>
          <w:lang w:val="en-US"/>
        </w:rPr>
        <w:t>hazardous’ waste. State whether true or false.</w:t>
      </w:r>
    </w:p>
    <w:p w14:paraId="1021A2EA" w14:textId="2B2BC79A" w:rsidR="009A45CE" w:rsidRPr="00C2118D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C2118D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79D069CC" w14:textId="34820C9D" w:rsidR="009A45CE" w:rsidRDefault="009A45CE" w:rsidP="009A45CE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505D6325" w14:textId="7E384E40" w:rsidR="009A45CE" w:rsidRDefault="00C2118D" w:rsidP="009A45C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se are considered industrial wastes?</w:t>
      </w:r>
    </w:p>
    <w:p w14:paraId="2746B265" w14:textId="498890C3" w:rsidR="00C2118D" w:rsidRDefault="00C2118D" w:rsidP="00C2118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unicipal solid waste</w:t>
      </w:r>
    </w:p>
    <w:p w14:paraId="3434BAF3" w14:textId="2E113C2D" w:rsidR="00C2118D" w:rsidRDefault="00C2118D" w:rsidP="00C2118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onstruction and demolition</w:t>
      </w:r>
    </w:p>
    <w:p w14:paraId="0179C3EB" w14:textId="7C9AC7C6" w:rsidR="00C2118D" w:rsidRPr="00C2118D" w:rsidRDefault="00C2118D" w:rsidP="00C2118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C2118D">
        <w:rPr>
          <w:rFonts w:ascii="Roboto Light" w:hAnsi="Roboto Light"/>
          <w:sz w:val="24"/>
          <w:szCs w:val="24"/>
          <w:highlight w:val="green"/>
          <w:lang w:val="en-US"/>
        </w:rPr>
        <w:t>Hazardous solid waste</w:t>
      </w:r>
    </w:p>
    <w:p w14:paraId="60949BA7" w14:textId="0862C25A" w:rsidR="00C2118D" w:rsidRPr="00C2118D" w:rsidRDefault="00C2118D" w:rsidP="00C2118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C2118D">
        <w:rPr>
          <w:rFonts w:ascii="Roboto Light" w:hAnsi="Roboto Light"/>
          <w:sz w:val="24"/>
          <w:szCs w:val="24"/>
          <w:highlight w:val="green"/>
          <w:lang w:val="en-US"/>
        </w:rPr>
        <w:t>Industrial liquid waste</w:t>
      </w:r>
    </w:p>
    <w:p w14:paraId="6BFB858A" w14:textId="1BEE46AC" w:rsidR="009A45CE" w:rsidRDefault="00C2118D" w:rsidP="00235735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Effective waste management conserves resources while reducing pollution. State whether true or false.</w:t>
      </w:r>
    </w:p>
    <w:p w14:paraId="175AC757" w14:textId="77777777" w:rsidR="00C2118D" w:rsidRDefault="00C2118D" w:rsidP="00C2118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rue</w:t>
      </w:r>
    </w:p>
    <w:p w14:paraId="2A804A64" w14:textId="77777777" w:rsidR="00C2118D" w:rsidRDefault="00C2118D" w:rsidP="00C2118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C2118D">
        <w:rPr>
          <w:rFonts w:ascii="Roboto Light" w:hAnsi="Roboto Light"/>
          <w:sz w:val="24"/>
          <w:szCs w:val="24"/>
          <w:lang w:val="en-US"/>
        </w:rPr>
        <w:t>False</w:t>
      </w:r>
    </w:p>
    <w:p w14:paraId="44303F65" w14:textId="77777777" w:rsidR="00C2118D" w:rsidRDefault="00C2118D" w:rsidP="00C2118D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activities are comprised within waste management?</w:t>
      </w:r>
    </w:p>
    <w:p w14:paraId="561330D5" w14:textId="77777777" w:rsidR="00C2118D" w:rsidRDefault="00C2118D" w:rsidP="00C2118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Reducing waste generation</w:t>
      </w:r>
    </w:p>
    <w:p w14:paraId="7DCA5C8F" w14:textId="77777777" w:rsidR="00C2118D" w:rsidRDefault="00C2118D" w:rsidP="00C2118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proofErr w:type="spellStart"/>
      <w:r>
        <w:rPr>
          <w:rFonts w:ascii="Roboto Light" w:hAnsi="Roboto Light"/>
          <w:sz w:val="24"/>
          <w:szCs w:val="24"/>
          <w:lang w:val="en-US"/>
        </w:rPr>
        <w:t>Optimising</w:t>
      </w:r>
      <w:proofErr w:type="spellEnd"/>
      <w:r>
        <w:rPr>
          <w:rFonts w:ascii="Roboto Light" w:hAnsi="Roboto Light"/>
          <w:sz w:val="24"/>
          <w:szCs w:val="24"/>
          <w:lang w:val="en-US"/>
        </w:rPr>
        <w:t xml:space="preserve"> disposal</w:t>
      </w:r>
    </w:p>
    <w:p w14:paraId="144F5928" w14:textId="77777777" w:rsidR="00C2118D" w:rsidRDefault="00C2118D" w:rsidP="00C2118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Sustainable waste handling</w:t>
      </w:r>
    </w:p>
    <w:p w14:paraId="3A01FAA3" w14:textId="77777777" w:rsidR="00C2118D" w:rsidRDefault="00C2118D" w:rsidP="00C2118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proofErr w:type="gramStart"/>
      <w:r w:rsidRPr="00C2118D">
        <w:rPr>
          <w:rFonts w:ascii="Roboto Light" w:hAnsi="Roboto Light"/>
          <w:sz w:val="24"/>
          <w:szCs w:val="24"/>
          <w:highlight w:val="green"/>
          <w:lang w:val="en-US"/>
        </w:rPr>
        <w:t>All of</w:t>
      </w:r>
      <w:proofErr w:type="gramEnd"/>
      <w:r w:rsidRPr="00C2118D">
        <w:rPr>
          <w:rFonts w:ascii="Roboto Light" w:hAnsi="Roboto Light"/>
          <w:sz w:val="24"/>
          <w:szCs w:val="24"/>
          <w:highlight w:val="green"/>
          <w:lang w:val="en-US"/>
        </w:rPr>
        <w:t xml:space="preserve"> the above</w:t>
      </w:r>
    </w:p>
    <w:p w14:paraId="3D6F91F2" w14:textId="77777777" w:rsidR="00C2118D" w:rsidRDefault="00C2118D" w:rsidP="00C2118D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at is the first step in effective waste management?</w:t>
      </w:r>
    </w:p>
    <w:p w14:paraId="13E8AA02" w14:textId="77777777" w:rsidR="00C2118D" w:rsidRDefault="00C2118D" w:rsidP="00C2118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ixing</w:t>
      </w:r>
    </w:p>
    <w:p w14:paraId="5FD1B80F" w14:textId="77777777" w:rsidR="00C2118D" w:rsidRPr="00C2118D" w:rsidRDefault="00C2118D" w:rsidP="00C2118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C2118D">
        <w:rPr>
          <w:rFonts w:ascii="Roboto Light" w:hAnsi="Roboto Light"/>
          <w:sz w:val="24"/>
          <w:szCs w:val="24"/>
          <w:highlight w:val="green"/>
          <w:lang w:val="en-US"/>
        </w:rPr>
        <w:t>Segregation</w:t>
      </w:r>
    </w:p>
    <w:p w14:paraId="1E5BFFDA" w14:textId="77777777" w:rsidR="00C2118D" w:rsidRDefault="00C2118D" w:rsidP="00C2118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reating organic waste</w:t>
      </w:r>
    </w:p>
    <w:p w14:paraId="5A2025BC" w14:textId="77777777" w:rsidR="00C2118D" w:rsidRDefault="00C2118D" w:rsidP="00C2118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7C12A573" w14:textId="77777777" w:rsidR="00C2118D" w:rsidRDefault="00C2118D" w:rsidP="00C2118D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Segregation of waste can be effectively by simply using </w:t>
      </w:r>
      <w:proofErr w:type="spellStart"/>
      <w:r>
        <w:rPr>
          <w:rFonts w:ascii="Roboto Light" w:hAnsi="Roboto Light"/>
          <w:sz w:val="24"/>
          <w:szCs w:val="24"/>
          <w:lang w:val="en-US"/>
        </w:rPr>
        <w:t>colour</w:t>
      </w:r>
      <w:proofErr w:type="spellEnd"/>
      <w:r>
        <w:rPr>
          <w:rFonts w:ascii="Roboto Light" w:hAnsi="Roboto Light"/>
          <w:sz w:val="24"/>
          <w:szCs w:val="24"/>
          <w:lang w:val="en-US"/>
        </w:rPr>
        <w:t xml:space="preserve"> coded bins for different kinds of waste. State whether true or false.</w:t>
      </w:r>
    </w:p>
    <w:p w14:paraId="01200C62" w14:textId="77777777" w:rsidR="00C2118D" w:rsidRPr="00C2118D" w:rsidRDefault="00C2118D" w:rsidP="00C2118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C2118D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2B13B410" w14:textId="77777777" w:rsidR="00C2118D" w:rsidRDefault="00C2118D" w:rsidP="00C2118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3E418758" w14:textId="77777777" w:rsidR="00C2118D" w:rsidRDefault="00C2118D" w:rsidP="00C2118D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Should damaged waste bins be replaced as soon as they are identified?</w:t>
      </w:r>
    </w:p>
    <w:p w14:paraId="13159C23" w14:textId="77777777" w:rsidR="00C2118D" w:rsidRPr="00C2118D" w:rsidRDefault="00C2118D" w:rsidP="00C2118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C2118D">
        <w:rPr>
          <w:rFonts w:ascii="Roboto Light" w:hAnsi="Roboto Light"/>
          <w:sz w:val="24"/>
          <w:szCs w:val="24"/>
          <w:highlight w:val="green"/>
          <w:lang w:val="en-US"/>
        </w:rPr>
        <w:t>Yes</w:t>
      </w:r>
    </w:p>
    <w:p w14:paraId="7254812F" w14:textId="77777777" w:rsidR="00C2118D" w:rsidRDefault="00C2118D" w:rsidP="00C2118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</w:t>
      </w:r>
    </w:p>
    <w:p w14:paraId="1D28D700" w14:textId="77777777" w:rsidR="00EB38A7" w:rsidRDefault="00EB38A7" w:rsidP="00C2118D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t which stage of waste management should the personnel be informed of the bins assigned for various types of waste?</w:t>
      </w:r>
    </w:p>
    <w:p w14:paraId="37F737B7" w14:textId="77777777" w:rsidR="00EB38A7" w:rsidRPr="00EB38A7" w:rsidRDefault="00EB38A7" w:rsidP="00EB38A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EB38A7">
        <w:rPr>
          <w:rFonts w:ascii="Roboto Light" w:hAnsi="Roboto Light"/>
          <w:sz w:val="24"/>
          <w:szCs w:val="24"/>
          <w:highlight w:val="green"/>
          <w:lang w:val="en-US"/>
        </w:rPr>
        <w:t>Level 1</w:t>
      </w:r>
    </w:p>
    <w:p w14:paraId="573219AD" w14:textId="77777777" w:rsidR="00EB38A7" w:rsidRDefault="00EB38A7" w:rsidP="00EB38A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Level 2</w:t>
      </w:r>
    </w:p>
    <w:p w14:paraId="2B1C277D" w14:textId="77777777" w:rsidR="00EB38A7" w:rsidRDefault="00EB38A7" w:rsidP="00EB38A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lastRenderedPageBreak/>
        <w:t>Level 3</w:t>
      </w:r>
    </w:p>
    <w:p w14:paraId="36DE5A71" w14:textId="77777777" w:rsidR="00EB38A7" w:rsidRDefault="00EB38A7" w:rsidP="00EB38A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Level 4</w:t>
      </w:r>
    </w:p>
    <w:p w14:paraId="12A62A41" w14:textId="77777777" w:rsidR="00EB38A7" w:rsidRDefault="00EB38A7" w:rsidP="00EB38A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Increasing the use of recyclable materials in the production process can help reduce the amount of waste generated. State whether true or false.</w:t>
      </w:r>
    </w:p>
    <w:p w14:paraId="69CEF9BE" w14:textId="77777777" w:rsidR="00EB38A7" w:rsidRPr="00EB38A7" w:rsidRDefault="00EB38A7" w:rsidP="00EB38A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EB38A7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223E94E6" w14:textId="77777777" w:rsidR="00EB38A7" w:rsidRDefault="00EB38A7" w:rsidP="00EB38A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7F824606" w14:textId="77777777" w:rsidR="00EB38A7" w:rsidRDefault="00EB38A7" w:rsidP="00EB38A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e should dispose of the waste before using the 5R approach to waste management. State whether true or false.</w:t>
      </w:r>
    </w:p>
    <w:p w14:paraId="53641CFF" w14:textId="77777777" w:rsidR="00EB38A7" w:rsidRDefault="00EB38A7" w:rsidP="00EB38A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rue</w:t>
      </w:r>
    </w:p>
    <w:p w14:paraId="1E1C49D4" w14:textId="77777777" w:rsidR="00EB38A7" w:rsidRDefault="00EB38A7" w:rsidP="00EB38A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EB38A7">
        <w:rPr>
          <w:rFonts w:ascii="Roboto Light" w:hAnsi="Roboto Light"/>
          <w:sz w:val="24"/>
          <w:szCs w:val="24"/>
          <w:highlight w:val="green"/>
          <w:lang w:val="en-US"/>
        </w:rPr>
        <w:t>False</w:t>
      </w:r>
      <w:r>
        <w:rPr>
          <w:rFonts w:ascii="Roboto Light" w:hAnsi="Roboto Light"/>
          <w:sz w:val="24"/>
          <w:szCs w:val="24"/>
          <w:lang w:val="en-US"/>
        </w:rPr>
        <w:t xml:space="preserve"> </w:t>
      </w:r>
    </w:p>
    <w:p w14:paraId="7B8923FB" w14:textId="77777777" w:rsidR="00EB38A7" w:rsidRDefault="00EB38A7" w:rsidP="00EB38A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What should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corrugated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paper box packaging be replaced with?</w:t>
      </w:r>
    </w:p>
    <w:p w14:paraId="3D75F6EE" w14:textId="77777777" w:rsidR="00EB38A7" w:rsidRDefault="00EB38A7" w:rsidP="00EB38A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Single use plastic packaging</w:t>
      </w:r>
    </w:p>
    <w:p w14:paraId="59755B8C" w14:textId="77777777" w:rsidR="00EB38A7" w:rsidRPr="00EB38A7" w:rsidRDefault="00EB38A7" w:rsidP="00EB38A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EB38A7">
        <w:rPr>
          <w:rFonts w:ascii="Roboto Light" w:hAnsi="Roboto Light"/>
          <w:sz w:val="24"/>
          <w:szCs w:val="24"/>
          <w:highlight w:val="green"/>
          <w:lang w:val="en-US"/>
        </w:rPr>
        <w:t>Reusable standard packaging</w:t>
      </w:r>
    </w:p>
    <w:p w14:paraId="4291A6D0" w14:textId="77777777" w:rsidR="00EB38A7" w:rsidRDefault="00EB38A7" w:rsidP="00EB38A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Plastic packets</w:t>
      </w:r>
    </w:p>
    <w:p w14:paraId="2527C15D" w14:textId="77777777" w:rsidR="00EB38A7" w:rsidRDefault="00EB38A7" w:rsidP="00EB38A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3993A04E" w14:textId="77777777" w:rsidR="00CF5C4F" w:rsidRDefault="00CF5C4F" w:rsidP="00EB38A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at happens when the spray gun is connected to the air compressor in the range of 90 psi?</w:t>
      </w:r>
    </w:p>
    <w:p w14:paraId="4E6DF580" w14:textId="77777777" w:rsidR="00CF5C4F" w:rsidRDefault="00CF5C4F" w:rsidP="00CF5C4F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Rough paint finish</w:t>
      </w:r>
    </w:p>
    <w:p w14:paraId="12BC8DDA" w14:textId="77777777" w:rsidR="00CF5C4F" w:rsidRDefault="00CF5C4F" w:rsidP="00CF5C4F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Inadequate paint spray</w:t>
      </w:r>
    </w:p>
    <w:p w14:paraId="68B627DE" w14:textId="77777777" w:rsidR="00CF5C4F" w:rsidRPr="00CF5C4F" w:rsidRDefault="00CF5C4F" w:rsidP="00CF5C4F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CF5C4F">
        <w:rPr>
          <w:rFonts w:ascii="Roboto Light" w:hAnsi="Roboto Light"/>
          <w:sz w:val="24"/>
          <w:szCs w:val="24"/>
          <w:highlight w:val="green"/>
          <w:lang w:val="en-US"/>
        </w:rPr>
        <w:t>Foggy environment</w:t>
      </w:r>
    </w:p>
    <w:p w14:paraId="04B4F8EF" w14:textId="77777777" w:rsidR="00CF5C4F" w:rsidRDefault="00CF5C4F" w:rsidP="00CF5C4F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proofErr w:type="gramStart"/>
      <w:r>
        <w:rPr>
          <w:rFonts w:ascii="Roboto Light" w:hAnsi="Roboto Light"/>
          <w:sz w:val="24"/>
          <w:szCs w:val="24"/>
          <w:lang w:val="en-US"/>
        </w:rPr>
        <w:t>All of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the above</w:t>
      </w:r>
    </w:p>
    <w:p w14:paraId="0E54A810" w14:textId="77777777" w:rsidR="007059A8" w:rsidRDefault="007059A8" w:rsidP="00CF5C4F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at is the ideal air pressure for paint spray gun?</w:t>
      </w:r>
    </w:p>
    <w:p w14:paraId="7288E51E" w14:textId="77777777" w:rsidR="007059A8" w:rsidRDefault="007059A8" w:rsidP="007059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90 psi</w:t>
      </w:r>
    </w:p>
    <w:p w14:paraId="3668785A" w14:textId="77777777" w:rsidR="007059A8" w:rsidRDefault="007059A8" w:rsidP="007059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75 psi</w:t>
      </w:r>
    </w:p>
    <w:p w14:paraId="4B774473" w14:textId="77777777" w:rsidR="007059A8" w:rsidRDefault="007059A8" w:rsidP="007059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65 psi</w:t>
      </w:r>
    </w:p>
    <w:p w14:paraId="05D73F1F" w14:textId="77777777" w:rsidR="007059A8" w:rsidRDefault="007059A8" w:rsidP="007059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45 psi</w:t>
      </w:r>
    </w:p>
    <w:p w14:paraId="0C630BB5" w14:textId="77777777" w:rsidR="007059A8" w:rsidRDefault="007059A8" w:rsidP="007059A8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at happens to corrugated paper boxes over time?</w:t>
      </w:r>
    </w:p>
    <w:p w14:paraId="151C83EC" w14:textId="77777777" w:rsidR="007059A8" w:rsidRDefault="007059A8" w:rsidP="007059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Eventually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discarded</w:t>
      </w:r>
      <w:proofErr w:type="gramEnd"/>
    </w:p>
    <w:p w14:paraId="792F2B10" w14:textId="77777777" w:rsidR="007059A8" w:rsidRDefault="007059A8" w:rsidP="007059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Damage with every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use</w:t>
      </w:r>
      <w:proofErr w:type="gramEnd"/>
    </w:p>
    <w:p w14:paraId="3003E390" w14:textId="77777777" w:rsidR="007059A8" w:rsidRDefault="007059A8" w:rsidP="007059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Susceptible to water damage</w:t>
      </w:r>
    </w:p>
    <w:p w14:paraId="5E18FBC9" w14:textId="77777777" w:rsidR="007059A8" w:rsidRDefault="007059A8" w:rsidP="007059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proofErr w:type="gramStart"/>
      <w:r w:rsidRPr="007059A8">
        <w:rPr>
          <w:rFonts w:ascii="Roboto Light" w:hAnsi="Roboto Light"/>
          <w:sz w:val="24"/>
          <w:szCs w:val="24"/>
          <w:highlight w:val="green"/>
          <w:lang w:val="en-US"/>
        </w:rPr>
        <w:t>All of</w:t>
      </w:r>
      <w:proofErr w:type="gramEnd"/>
      <w:r w:rsidRPr="007059A8">
        <w:rPr>
          <w:rFonts w:ascii="Roboto Light" w:hAnsi="Roboto Light"/>
          <w:sz w:val="24"/>
          <w:szCs w:val="24"/>
          <w:highlight w:val="green"/>
          <w:lang w:val="en-US"/>
        </w:rPr>
        <w:t xml:space="preserve"> the above</w:t>
      </w:r>
    </w:p>
    <w:p w14:paraId="73FA7A0D" w14:textId="77777777" w:rsidR="007059A8" w:rsidRDefault="007059A8" w:rsidP="007059A8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Effluent treatment plants should be correctly sized based on the size and liquid waste output of the factory. State whether true or false.</w:t>
      </w:r>
    </w:p>
    <w:p w14:paraId="3DD90C91" w14:textId="77777777" w:rsidR="007059A8" w:rsidRDefault="007059A8" w:rsidP="007059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rue</w:t>
      </w:r>
    </w:p>
    <w:p w14:paraId="157FB6EE" w14:textId="77777777" w:rsidR="007059A8" w:rsidRDefault="007059A8" w:rsidP="007059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5F33AC53" w14:textId="77777777" w:rsidR="007059A8" w:rsidRDefault="007059A8" w:rsidP="007059A8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at happens when the capacity of ETP is lower than the liquid waste output of a factory?</w:t>
      </w:r>
    </w:p>
    <w:p w14:paraId="2077E643" w14:textId="77777777" w:rsidR="007059A8" w:rsidRDefault="007059A8" w:rsidP="007059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There is no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wastage</w:t>
      </w:r>
      <w:proofErr w:type="gramEnd"/>
    </w:p>
    <w:p w14:paraId="6E48128F" w14:textId="77777777" w:rsidR="007059A8" w:rsidRPr="007059A8" w:rsidRDefault="007059A8" w:rsidP="007059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7059A8">
        <w:rPr>
          <w:rFonts w:ascii="Roboto Light" w:hAnsi="Roboto Light"/>
          <w:sz w:val="24"/>
          <w:szCs w:val="24"/>
          <w:highlight w:val="green"/>
          <w:lang w:val="en-US"/>
        </w:rPr>
        <w:t>Dumping of untreated waste</w:t>
      </w:r>
    </w:p>
    <w:p w14:paraId="4F8FFD85" w14:textId="77777777" w:rsidR="007059A8" w:rsidRDefault="007059A8" w:rsidP="007059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Waste is adequately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treated</w:t>
      </w:r>
      <w:proofErr w:type="gramEnd"/>
    </w:p>
    <w:p w14:paraId="2C5BD20C" w14:textId="77777777" w:rsidR="007059A8" w:rsidRDefault="007059A8" w:rsidP="007059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ne of the above</w:t>
      </w:r>
    </w:p>
    <w:p w14:paraId="78C63CBC" w14:textId="4C68E72F" w:rsidR="007059A8" w:rsidRDefault="007059A8" w:rsidP="007059A8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n ill-sized ETP should be upgraded to handle the entire effluent load and treat the water to a level at which it can be reused in the factory. State whether true or false</w:t>
      </w:r>
      <w:r w:rsidR="00D67C8F">
        <w:rPr>
          <w:rFonts w:ascii="Roboto Light" w:hAnsi="Roboto Light"/>
          <w:sz w:val="24"/>
          <w:szCs w:val="24"/>
          <w:lang w:val="en-US"/>
        </w:rPr>
        <w:t>.</w:t>
      </w:r>
    </w:p>
    <w:p w14:paraId="28D59ABC" w14:textId="77777777" w:rsidR="007059A8" w:rsidRPr="00D67C8F" w:rsidRDefault="007059A8" w:rsidP="007059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D67C8F">
        <w:rPr>
          <w:rFonts w:ascii="Roboto Light" w:hAnsi="Roboto Light"/>
          <w:sz w:val="24"/>
          <w:szCs w:val="24"/>
          <w:highlight w:val="green"/>
          <w:lang w:val="en-US"/>
        </w:rPr>
        <w:lastRenderedPageBreak/>
        <w:t>True</w:t>
      </w:r>
    </w:p>
    <w:p w14:paraId="1759C2B4" w14:textId="77777777" w:rsidR="007059A8" w:rsidRDefault="007059A8" w:rsidP="007059A8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400D7C4F" w14:textId="77777777" w:rsidR="00D67C8F" w:rsidRDefault="00D67C8F" w:rsidP="007059A8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ere can treated wastewater be used in a factory?</w:t>
      </w:r>
    </w:p>
    <w:p w14:paraId="5E261AB4" w14:textId="77777777" w:rsidR="00D67C8F" w:rsidRDefault="00D67C8F" w:rsidP="00D67C8F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ooling towers</w:t>
      </w:r>
    </w:p>
    <w:p w14:paraId="0F039E85" w14:textId="77777777" w:rsidR="00D67C8F" w:rsidRDefault="00D67C8F" w:rsidP="00D67C8F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hillers</w:t>
      </w:r>
    </w:p>
    <w:p w14:paraId="2C70BF45" w14:textId="77777777" w:rsidR="00D67C8F" w:rsidRDefault="00D67C8F" w:rsidP="00D67C8F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Boiler</w:t>
      </w:r>
    </w:p>
    <w:p w14:paraId="55A71A3D" w14:textId="77777777" w:rsidR="00D67C8F" w:rsidRDefault="00D67C8F" w:rsidP="00D67C8F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proofErr w:type="gramStart"/>
      <w:r w:rsidRPr="00D67C8F">
        <w:rPr>
          <w:rFonts w:ascii="Roboto Light" w:hAnsi="Roboto Light"/>
          <w:sz w:val="24"/>
          <w:szCs w:val="24"/>
          <w:highlight w:val="green"/>
          <w:lang w:val="en-US"/>
        </w:rPr>
        <w:t>All of</w:t>
      </w:r>
      <w:proofErr w:type="gramEnd"/>
      <w:r w:rsidRPr="00D67C8F">
        <w:rPr>
          <w:rFonts w:ascii="Roboto Light" w:hAnsi="Roboto Light"/>
          <w:sz w:val="24"/>
          <w:szCs w:val="24"/>
          <w:highlight w:val="green"/>
          <w:lang w:val="en-US"/>
        </w:rPr>
        <w:t xml:space="preserve"> the above</w:t>
      </w:r>
    </w:p>
    <w:p w14:paraId="5AF9D65C" w14:textId="77777777" w:rsidR="00B57053" w:rsidRDefault="00B57053" w:rsidP="00D67C8F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Which of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following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lead to water wastage in a factory?</w:t>
      </w:r>
    </w:p>
    <w:p w14:paraId="1389D89C" w14:textId="77777777" w:rsidR="00B57053" w:rsidRPr="00B57053" w:rsidRDefault="00B57053" w:rsidP="00B5705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B57053">
        <w:rPr>
          <w:rFonts w:ascii="Roboto Light" w:hAnsi="Roboto Light"/>
          <w:sz w:val="24"/>
          <w:szCs w:val="24"/>
          <w:highlight w:val="green"/>
          <w:lang w:val="en-US"/>
        </w:rPr>
        <w:t>Broken taps</w:t>
      </w:r>
    </w:p>
    <w:p w14:paraId="52229B4A" w14:textId="77777777" w:rsidR="00B57053" w:rsidRPr="00B57053" w:rsidRDefault="00B57053" w:rsidP="00B5705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B57053">
        <w:rPr>
          <w:rFonts w:ascii="Roboto Light" w:hAnsi="Roboto Light"/>
          <w:sz w:val="24"/>
          <w:szCs w:val="24"/>
          <w:highlight w:val="green"/>
          <w:lang w:val="en-US"/>
        </w:rPr>
        <w:t>Damaged pipes</w:t>
      </w:r>
    </w:p>
    <w:p w14:paraId="77BE56D5" w14:textId="77777777" w:rsidR="00B57053" w:rsidRDefault="00B57053" w:rsidP="00B5705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ulty air conditioner</w:t>
      </w:r>
    </w:p>
    <w:p w14:paraId="522F5C62" w14:textId="77777777" w:rsidR="00B57053" w:rsidRDefault="00B57053" w:rsidP="00B5705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proofErr w:type="gramStart"/>
      <w:r>
        <w:rPr>
          <w:rFonts w:ascii="Roboto Light" w:hAnsi="Roboto Light"/>
          <w:sz w:val="24"/>
          <w:szCs w:val="24"/>
          <w:lang w:val="en-US"/>
        </w:rPr>
        <w:t>All of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the above</w:t>
      </w:r>
    </w:p>
    <w:p w14:paraId="74493CC1" w14:textId="77777777" w:rsidR="00B57053" w:rsidRDefault="00B57053" w:rsidP="00B57053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is a good way to prevent water wastage?</w:t>
      </w:r>
    </w:p>
    <w:p w14:paraId="0D9942C9" w14:textId="77777777" w:rsidR="00BE122D" w:rsidRDefault="00B57053" w:rsidP="00B5705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Push button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taps</w:t>
      </w:r>
      <w:proofErr w:type="gramEnd"/>
    </w:p>
    <w:p w14:paraId="323777BD" w14:textId="77777777" w:rsidR="00BE122D" w:rsidRDefault="00BE122D" w:rsidP="00B5705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Automatic taps</w:t>
      </w:r>
    </w:p>
    <w:p w14:paraId="235BAB32" w14:textId="77777777" w:rsidR="00BE122D" w:rsidRDefault="00BE122D" w:rsidP="00B5705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Sensor based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urinals</w:t>
      </w:r>
      <w:proofErr w:type="gramEnd"/>
    </w:p>
    <w:p w14:paraId="20628A69" w14:textId="77777777" w:rsidR="00BE122D" w:rsidRDefault="00BE122D" w:rsidP="00B5705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proofErr w:type="gramStart"/>
      <w:r w:rsidRPr="00BE122D">
        <w:rPr>
          <w:rFonts w:ascii="Roboto Light" w:hAnsi="Roboto Light"/>
          <w:sz w:val="24"/>
          <w:szCs w:val="24"/>
          <w:highlight w:val="green"/>
          <w:lang w:val="en-US"/>
        </w:rPr>
        <w:t>All of</w:t>
      </w:r>
      <w:proofErr w:type="gramEnd"/>
      <w:r w:rsidRPr="00BE122D">
        <w:rPr>
          <w:rFonts w:ascii="Roboto Light" w:hAnsi="Roboto Light"/>
          <w:sz w:val="24"/>
          <w:szCs w:val="24"/>
          <w:highlight w:val="green"/>
          <w:lang w:val="en-US"/>
        </w:rPr>
        <w:t xml:space="preserve"> the above</w:t>
      </w:r>
    </w:p>
    <w:p w14:paraId="6DABAB53" w14:textId="19D369EC" w:rsidR="00BE122D" w:rsidRDefault="00BE122D" w:rsidP="00BE122D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How much water can a push button tap save in a typical factory in a day?</w:t>
      </w:r>
    </w:p>
    <w:p w14:paraId="0E48D057" w14:textId="77777777" w:rsidR="00BE122D" w:rsidRDefault="00BE122D" w:rsidP="00BE122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1000 </w:t>
      </w:r>
      <w:proofErr w:type="spellStart"/>
      <w:r>
        <w:rPr>
          <w:rFonts w:ascii="Roboto Light" w:hAnsi="Roboto Light"/>
          <w:sz w:val="24"/>
          <w:szCs w:val="24"/>
          <w:lang w:val="en-US"/>
        </w:rPr>
        <w:t>litres</w:t>
      </w:r>
      <w:proofErr w:type="spellEnd"/>
    </w:p>
    <w:p w14:paraId="41486260" w14:textId="77777777" w:rsidR="00BE122D" w:rsidRDefault="00BE122D" w:rsidP="00BE122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3,700 </w:t>
      </w:r>
      <w:proofErr w:type="spellStart"/>
      <w:r>
        <w:rPr>
          <w:rFonts w:ascii="Roboto Light" w:hAnsi="Roboto Light"/>
          <w:sz w:val="24"/>
          <w:szCs w:val="24"/>
          <w:lang w:val="en-US"/>
        </w:rPr>
        <w:t>litres</w:t>
      </w:r>
      <w:proofErr w:type="spellEnd"/>
    </w:p>
    <w:p w14:paraId="473F130D" w14:textId="77777777" w:rsidR="00BE122D" w:rsidRDefault="00BE122D" w:rsidP="00BE122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25,000 </w:t>
      </w:r>
      <w:proofErr w:type="spellStart"/>
      <w:r>
        <w:rPr>
          <w:rFonts w:ascii="Roboto Light" w:hAnsi="Roboto Light"/>
          <w:sz w:val="24"/>
          <w:szCs w:val="24"/>
          <w:lang w:val="en-US"/>
        </w:rPr>
        <w:t>litres</w:t>
      </w:r>
      <w:proofErr w:type="spellEnd"/>
    </w:p>
    <w:p w14:paraId="0DBC7F25" w14:textId="77777777" w:rsidR="00BE122D" w:rsidRDefault="00BE122D" w:rsidP="00BE122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35,000 </w:t>
      </w:r>
      <w:proofErr w:type="spellStart"/>
      <w:r>
        <w:rPr>
          <w:rFonts w:ascii="Roboto Light" w:hAnsi="Roboto Light"/>
          <w:sz w:val="24"/>
          <w:szCs w:val="24"/>
          <w:lang w:val="en-US"/>
        </w:rPr>
        <w:t>litres</w:t>
      </w:r>
      <w:proofErr w:type="spellEnd"/>
    </w:p>
    <w:p w14:paraId="0D7CC8DF" w14:textId="77777777" w:rsidR="00BE122D" w:rsidRDefault="00BE122D" w:rsidP="00BE122D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h true of waste treatment includes the cost of treatment as well as the cost of materials that were wasted in the first place. State whether true or false.</w:t>
      </w:r>
    </w:p>
    <w:p w14:paraId="79DCBEEC" w14:textId="77777777" w:rsidR="00BE122D" w:rsidRDefault="00BE122D" w:rsidP="00BE122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True </w:t>
      </w:r>
    </w:p>
    <w:p w14:paraId="4C4468E0" w14:textId="77777777" w:rsidR="00BE122D" w:rsidRDefault="00BE122D" w:rsidP="00BE122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6468AFC0" w14:textId="77777777" w:rsidR="00BE122D" w:rsidRDefault="00BE122D" w:rsidP="00BE122D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are comprised within the true cost of waste?</w:t>
      </w:r>
    </w:p>
    <w:p w14:paraId="787CC89C" w14:textId="77777777" w:rsidR="00BE122D" w:rsidRPr="00BE122D" w:rsidRDefault="00BE122D" w:rsidP="00BE122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BE122D">
        <w:rPr>
          <w:rFonts w:ascii="Roboto Light" w:hAnsi="Roboto Light"/>
          <w:sz w:val="24"/>
          <w:szCs w:val="24"/>
          <w:highlight w:val="green"/>
          <w:lang w:val="en-US"/>
        </w:rPr>
        <w:t>Disposal cost</w:t>
      </w:r>
    </w:p>
    <w:p w14:paraId="1B4DA092" w14:textId="77777777" w:rsidR="00BE122D" w:rsidRDefault="00BE122D" w:rsidP="00BE122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anufacturing cost</w:t>
      </w:r>
    </w:p>
    <w:p w14:paraId="31F24825" w14:textId="77777777" w:rsidR="00BE122D" w:rsidRPr="00BE122D" w:rsidRDefault="00BE122D" w:rsidP="00BE122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BE122D">
        <w:rPr>
          <w:rFonts w:ascii="Roboto Light" w:hAnsi="Roboto Light"/>
          <w:sz w:val="24"/>
          <w:szCs w:val="24"/>
          <w:highlight w:val="green"/>
          <w:lang w:val="en-US"/>
        </w:rPr>
        <w:t>Associated cost</w:t>
      </w:r>
    </w:p>
    <w:p w14:paraId="57641C46" w14:textId="77777777" w:rsidR="00BE122D" w:rsidRDefault="00BE122D" w:rsidP="00BE122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proofErr w:type="gramStart"/>
      <w:r>
        <w:rPr>
          <w:rFonts w:ascii="Roboto Light" w:hAnsi="Roboto Light"/>
          <w:sz w:val="24"/>
          <w:szCs w:val="24"/>
          <w:lang w:val="en-US"/>
        </w:rPr>
        <w:t>All of</w:t>
      </w:r>
      <w:proofErr w:type="gramEnd"/>
      <w:r>
        <w:rPr>
          <w:rFonts w:ascii="Roboto Light" w:hAnsi="Roboto Light"/>
          <w:sz w:val="24"/>
          <w:szCs w:val="24"/>
          <w:lang w:val="en-US"/>
        </w:rPr>
        <w:t xml:space="preserve"> the above</w:t>
      </w:r>
    </w:p>
    <w:p w14:paraId="78038B14" w14:textId="1645EF67" w:rsidR="00BE122D" w:rsidRDefault="00BE122D" w:rsidP="00BE122D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he cost of paying a contractor for collecting the waste from a factory is part of disposal waste. State whether true or false.</w:t>
      </w:r>
    </w:p>
    <w:p w14:paraId="058EC1E9" w14:textId="77777777" w:rsidR="00BE122D" w:rsidRPr="00C239F7" w:rsidRDefault="00BE122D" w:rsidP="00BE122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r w:rsidRPr="00C239F7">
        <w:rPr>
          <w:rFonts w:ascii="Roboto Light" w:hAnsi="Roboto Light"/>
          <w:sz w:val="24"/>
          <w:szCs w:val="24"/>
          <w:highlight w:val="green"/>
          <w:lang w:val="en-US"/>
        </w:rPr>
        <w:t>True</w:t>
      </w:r>
    </w:p>
    <w:p w14:paraId="14AED740" w14:textId="77777777" w:rsidR="00BE122D" w:rsidRDefault="00BE122D" w:rsidP="00BE122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778E65B1" w14:textId="77777777" w:rsidR="00BE122D" w:rsidRDefault="00BE122D" w:rsidP="00BE122D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are part of waste disposal costs?</w:t>
      </w:r>
    </w:p>
    <w:p w14:paraId="7CE466B0" w14:textId="77777777" w:rsidR="00BE122D" w:rsidRDefault="00BE122D" w:rsidP="00BE122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Disposal fee</w:t>
      </w:r>
    </w:p>
    <w:p w14:paraId="5429D6A7" w14:textId="77777777" w:rsidR="00BE122D" w:rsidRDefault="00BE122D" w:rsidP="00BE122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Container rental</w:t>
      </w:r>
    </w:p>
    <w:p w14:paraId="4EDFA59F" w14:textId="77777777" w:rsidR="00BE122D" w:rsidRDefault="00BE122D" w:rsidP="00BE122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Cost of incineration </w:t>
      </w:r>
    </w:p>
    <w:p w14:paraId="590074CA" w14:textId="77777777" w:rsidR="00BE122D" w:rsidRPr="00C239F7" w:rsidRDefault="00BE122D" w:rsidP="00BE122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highlight w:val="green"/>
          <w:lang w:val="en-US"/>
        </w:rPr>
      </w:pPr>
      <w:proofErr w:type="gramStart"/>
      <w:r w:rsidRPr="00C239F7">
        <w:rPr>
          <w:rFonts w:ascii="Roboto Light" w:hAnsi="Roboto Light"/>
          <w:sz w:val="24"/>
          <w:szCs w:val="24"/>
          <w:highlight w:val="green"/>
          <w:lang w:val="en-US"/>
        </w:rPr>
        <w:t>All of</w:t>
      </w:r>
      <w:proofErr w:type="gramEnd"/>
      <w:r w:rsidRPr="00C239F7">
        <w:rPr>
          <w:rFonts w:ascii="Roboto Light" w:hAnsi="Roboto Light"/>
          <w:sz w:val="24"/>
          <w:szCs w:val="24"/>
          <w:highlight w:val="green"/>
          <w:lang w:val="en-US"/>
        </w:rPr>
        <w:t xml:space="preserve"> the above</w:t>
      </w:r>
    </w:p>
    <w:p w14:paraId="6CF300D7" w14:textId="77777777" w:rsidR="00BE122D" w:rsidRDefault="00BE122D" w:rsidP="00BE122D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hich of the following can be considered part of associated costs?</w:t>
      </w:r>
    </w:p>
    <w:p w14:paraId="5D463215" w14:textId="77777777" w:rsidR="00BE122D" w:rsidRDefault="00BE122D" w:rsidP="00BE122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Manpower cost</w:t>
      </w:r>
    </w:p>
    <w:p w14:paraId="24110E31" w14:textId="77777777" w:rsidR="00BE122D" w:rsidRDefault="00BE122D" w:rsidP="00BE122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 xml:space="preserve">Cost of rejected raw </w:t>
      </w:r>
      <w:proofErr w:type="gramStart"/>
      <w:r>
        <w:rPr>
          <w:rFonts w:ascii="Roboto Light" w:hAnsi="Roboto Light"/>
          <w:sz w:val="24"/>
          <w:szCs w:val="24"/>
          <w:lang w:val="en-US"/>
        </w:rPr>
        <w:t>material</w:t>
      </w:r>
      <w:proofErr w:type="gramEnd"/>
    </w:p>
    <w:p w14:paraId="137DBBB4" w14:textId="77777777" w:rsidR="00C239F7" w:rsidRDefault="00C239F7" w:rsidP="00BE122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Raw material procurement</w:t>
      </w:r>
    </w:p>
    <w:p w14:paraId="55F382C9" w14:textId="6A713734" w:rsidR="00C2118D" w:rsidRPr="00B57053" w:rsidRDefault="00C239F7" w:rsidP="00BE122D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proofErr w:type="gramStart"/>
      <w:r w:rsidRPr="00C239F7">
        <w:rPr>
          <w:rFonts w:ascii="Roboto Light" w:hAnsi="Roboto Light"/>
          <w:sz w:val="24"/>
          <w:szCs w:val="24"/>
          <w:highlight w:val="green"/>
          <w:lang w:val="en-US"/>
        </w:rPr>
        <w:lastRenderedPageBreak/>
        <w:t>All of</w:t>
      </w:r>
      <w:proofErr w:type="gramEnd"/>
      <w:r w:rsidRPr="00C239F7">
        <w:rPr>
          <w:rFonts w:ascii="Roboto Light" w:hAnsi="Roboto Light"/>
          <w:sz w:val="24"/>
          <w:szCs w:val="24"/>
          <w:highlight w:val="green"/>
          <w:lang w:val="en-US"/>
        </w:rPr>
        <w:t xml:space="preserve"> the above</w:t>
      </w:r>
      <w:r w:rsidR="00C2118D" w:rsidRPr="00B57053">
        <w:rPr>
          <w:rFonts w:ascii="Roboto Light" w:hAnsi="Roboto Light"/>
          <w:sz w:val="24"/>
          <w:szCs w:val="24"/>
          <w:lang w:val="en-US"/>
        </w:rPr>
        <w:br/>
      </w:r>
      <w:r w:rsidR="00C2118D" w:rsidRPr="00B57053">
        <w:rPr>
          <w:rFonts w:ascii="Roboto Light" w:hAnsi="Roboto Light"/>
          <w:sz w:val="24"/>
          <w:szCs w:val="24"/>
          <w:lang w:val="en-US"/>
        </w:rPr>
        <w:br/>
      </w:r>
    </w:p>
    <w:p w14:paraId="352DA023" w14:textId="0B61F7CA" w:rsidR="009A45CE" w:rsidRDefault="00C239F7" w:rsidP="009A45CE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Waste management helps protect the environment. State whether true or false.</w:t>
      </w:r>
    </w:p>
    <w:p w14:paraId="6780C959" w14:textId="730DAA6F" w:rsidR="00C239F7" w:rsidRDefault="00C239F7" w:rsidP="00C239F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rue</w:t>
      </w:r>
    </w:p>
    <w:p w14:paraId="1CB4A639" w14:textId="2F1D1D38" w:rsidR="00C239F7" w:rsidRDefault="00C239F7" w:rsidP="00C239F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False</w:t>
      </w:r>
    </w:p>
    <w:p w14:paraId="36419EE5" w14:textId="177EFBD8" w:rsidR="00C239F7" w:rsidRDefault="00C239F7" w:rsidP="00C239F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Does waste management contribute toward revenue generation?</w:t>
      </w:r>
    </w:p>
    <w:p w14:paraId="222994D0" w14:textId="1C3FBE7C" w:rsidR="00C239F7" w:rsidRDefault="00C239F7" w:rsidP="00C239F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Yes</w:t>
      </w:r>
    </w:p>
    <w:p w14:paraId="1BE760AE" w14:textId="0BBDFD0B" w:rsidR="00C239F7" w:rsidRDefault="00C239F7" w:rsidP="00C239F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No</w:t>
      </w:r>
    </w:p>
    <w:p w14:paraId="4D6385F1" w14:textId="74FC29F9" w:rsidR="00C239F7" w:rsidRDefault="00C239F7" w:rsidP="00C239F7">
      <w:pPr>
        <w:pStyle w:val="ListParagraph"/>
        <w:numPr>
          <w:ilvl w:val="0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he cost of wasted raw material during the production cycle should be counted towards the associated cost of waste. State whether true or false.</w:t>
      </w:r>
    </w:p>
    <w:p w14:paraId="0BBD121E" w14:textId="33CD9983" w:rsidR="00C239F7" w:rsidRDefault="00C239F7" w:rsidP="00C239F7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>
        <w:rPr>
          <w:rFonts w:ascii="Roboto Light" w:hAnsi="Roboto Light"/>
          <w:sz w:val="24"/>
          <w:szCs w:val="24"/>
          <w:lang w:val="en-US"/>
        </w:rPr>
        <w:t>True</w:t>
      </w:r>
    </w:p>
    <w:p w14:paraId="560AFC73" w14:textId="181C5536" w:rsidR="00C31162" w:rsidRPr="00C239F7" w:rsidRDefault="00C239F7" w:rsidP="00420EF3">
      <w:pPr>
        <w:pStyle w:val="ListParagraph"/>
        <w:numPr>
          <w:ilvl w:val="1"/>
          <w:numId w:val="7"/>
        </w:numPr>
        <w:rPr>
          <w:rFonts w:ascii="Roboto Light" w:hAnsi="Roboto Light"/>
          <w:sz w:val="24"/>
          <w:szCs w:val="24"/>
          <w:lang w:val="en-US"/>
        </w:rPr>
      </w:pPr>
      <w:r w:rsidRPr="00C239F7">
        <w:rPr>
          <w:rFonts w:ascii="Roboto Light" w:hAnsi="Roboto Light"/>
          <w:sz w:val="24"/>
          <w:szCs w:val="24"/>
          <w:lang w:val="en-US"/>
        </w:rPr>
        <w:t>False</w:t>
      </w:r>
    </w:p>
    <w:p w14:paraId="4FB2FCE3" w14:textId="77777777" w:rsidR="00CC79EF" w:rsidRDefault="00CC79EF" w:rsidP="006831F3">
      <w:pPr>
        <w:pBdr>
          <w:bottom w:val="single" w:sz="6" w:space="1" w:color="auto"/>
        </w:pBdr>
        <w:rPr>
          <w:rFonts w:ascii="Roboto Light" w:hAnsi="Roboto Light"/>
          <w:sz w:val="24"/>
          <w:szCs w:val="24"/>
          <w:lang w:val="en-US"/>
        </w:rPr>
      </w:pPr>
    </w:p>
    <w:p w14:paraId="7EC1BB53" w14:textId="77777777" w:rsidR="00420EF3" w:rsidRDefault="00420EF3" w:rsidP="006831F3">
      <w:pPr>
        <w:rPr>
          <w:rFonts w:ascii="Roboto Light" w:hAnsi="Roboto Light"/>
          <w:sz w:val="24"/>
          <w:szCs w:val="24"/>
          <w:lang w:val="en-US"/>
        </w:rPr>
      </w:pPr>
    </w:p>
    <w:p w14:paraId="364BCC14" w14:textId="0BFF83CA" w:rsidR="006831F3" w:rsidRPr="00420EF3" w:rsidRDefault="006831F3" w:rsidP="006831F3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For the above questions, we have designed two formats which are as follows:</w:t>
      </w:r>
    </w:p>
    <w:p w14:paraId="11F78336" w14:textId="030FFEFC" w:rsidR="006831F3" w:rsidRPr="00420EF3" w:rsidRDefault="006831F3" w:rsidP="006831F3">
      <w:pPr>
        <w:rPr>
          <w:rFonts w:ascii="Roboto" w:hAnsi="Roboto"/>
          <w:sz w:val="20"/>
          <w:szCs w:val="20"/>
          <w:lang w:val="en-US"/>
        </w:rPr>
      </w:pPr>
      <w:r w:rsidRPr="00420EF3">
        <w:rPr>
          <w:rFonts w:ascii="Roboto" w:hAnsi="Roboto"/>
          <w:sz w:val="20"/>
          <w:szCs w:val="20"/>
          <w:lang w:val="en-US"/>
        </w:rPr>
        <w:t>Type 1: Multiple Choice Questions or MCQs</w:t>
      </w:r>
    </w:p>
    <w:p w14:paraId="17B5BE73" w14:textId="3268028E" w:rsidR="006831F3" w:rsidRPr="00420EF3" w:rsidRDefault="00FB648B" w:rsidP="006831F3">
      <w:pPr>
        <w:pStyle w:val="ListParagraph"/>
        <w:numPr>
          <w:ilvl w:val="0"/>
          <w:numId w:val="3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The question will have four possible answers to choose from</w:t>
      </w:r>
    </w:p>
    <w:p w14:paraId="5B36DFC5" w14:textId="12D90D9D" w:rsidR="00FB648B" w:rsidRPr="00420EF3" w:rsidRDefault="00FB648B" w:rsidP="006831F3">
      <w:pPr>
        <w:pStyle w:val="ListParagraph"/>
        <w:numPr>
          <w:ilvl w:val="0"/>
          <w:numId w:val="3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There maybe just one, multiple or no correct answers for these questions</w:t>
      </w:r>
    </w:p>
    <w:p w14:paraId="2BEBFD41" w14:textId="4E650DAD" w:rsidR="00FB648B" w:rsidRPr="00420EF3" w:rsidRDefault="00FB648B" w:rsidP="00FB648B">
      <w:pPr>
        <w:rPr>
          <w:rFonts w:ascii="Roboto Light" w:hAnsi="Roboto Light"/>
          <w:sz w:val="20"/>
          <w:szCs w:val="20"/>
          <w:lang w:val="en-US"/>
        </w:rPr>
      </w:pPr>
    </w:p>
    <w:p w14:paraId="15CA96C5" w14:textId="05B16C90" w:rsidR="00FB648B" w:rsidRPr="00420EF3" w:rsidRDefault="00FB648B" w:rsidP="00FB648B">
      <w:pPr>
        <w:rPr>
          <w:rFonts w:ascii="Roboto" w:hAnsi="Roboto"/>
          <w:b/>
          <w:bCs/>
          <w:sz w:val="20"/>
          <w:szCs w:val="20"/>
          <w:lang w:val="en-US"/>
        </w:rPr>
      </w:pPr>
      <w:r w:rsidRPr="00420EF3">
        <w:rPr>
          <w:rFonts w:ascii="Roboto" w:hAnsi="Roboto"/>
          <w:b/>
          <w:bCs/>
          <w:sz w:val="20"/>
          <w:szCs w:val="20"/>
          <w:lang w:val="en-US"/>
        </w:rPr>
        <w:t>Sample MCQ:</w:t>
      </w:r>
    </w:p>
    <w:p w14:paraId="3256871C" w14:textId="74C5DECC" w:rsidR="00FB648B" w:rsidRPr="00420EF3" w:rsidRDefault="00CC79EF" w:rsidP="00FB648B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b/>
          <w:bCs/>
          <w:sz w:val="20"/>
          <w:szCs w:val="20"/>
          <w:lang w:val="en-US"/>
        </w:rPr>
        <w:t>Q1:</w:t>
      </w:r>
      <w:r w:rsidRPr="00420EF3">
        <w:rPr>
          <w:rFonts w:ascii="Roboto Light" w:hAnsi="Roboto Light"/>
          <w:sz w:val="20"/>
          <w:szCs w:val="20"/>
          <w:lang w:val="en-US"/>
        </w:rPr>
        <w:t xml:space="preserve"> </w:t>
      </w:r>
      <w:r w:rsidR="00FB648B" w:rsidRPr="00420EF3">
        <w:rPr>
          <w:rFonts w:ascii="Roboto Light" w:hAnsi="Roboto Light"/>
          <w:sz w:val="20"/>
          <w:szCs w:val="20"/>
          <w:lang w:val="en-US"/>
        </w:rPr>
        <w:t>Tell us which of the following is a benefit of good inventory management?</w:t>
      </w:r>
    </w:p>
    <w:p w14:paraId="16102F9C" w14:textId="714B4E83" w:rsidR="00FB648B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Maintain optimum inventory levels (correct)</w:t>
      </w:r>
    </w:p>
    <w:p w14:paraId="4318AAA9" w14:textId="7E3BFDE7" w:rsidR="00CC79EF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Save time and energy (correct)</w:t>
      </w:r>
    </w:p>
    <w:p w14:paraId="5E888612" w14:textId="522EA6D4" w:rsidR="00CC79EF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Decrease efficiency and productivity (incorrect)</w:t>
      </w:r>
    </w:p>
    <w:p w14:paraId="44B5EFF0" w14:textId="23CABC7D" w:rsidR="00CC79EF" w:rsidRPr="00420EF3" w:rsidRDefault="00CC79EF" w:rsidP="00FB648B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Improve accuracy of the accuracy of inventory orders (correct)</w:t>
      </w:r>
    </w:p>
    <w:p w14:paraId="603C06F0" w14:textId="31250A7B" w:rsidR="00CC79EF" w:rsidRPr="00420EF3" w:rsidRDefault="00CC79EF" w:rsidP="00CC79EF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b/>
          <w:bCs/>
          <w:sz w:val="20"/>
          <w:szCs w:val="20"/>
          <w:lang w:val="en-US"/>
        </w:rPr>
        <w:t>Q1:</w:t>
      </w:r>
      <w:r w:rsidRPr="00420EF3">
        <w:rPr>
          <w:rFonts w:ascii="Roboto Light" w:hAnsi="Roboto Light"/>
          <w:sz w:val="20"/>
          <w:szCs w:val="20"/>
          <w:lang w:val="en-US"/>
        </w:rPr>
        <w:t xml:space="preserve"> What is the full form of DOL in manufacturing?</w:t>
      </w:r>
    </w:p>
    <w:p w14:paraId="79E321F1" w14:textId="6EEC93F4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Double On Time (incorrect)</w:t>
      </w:r>
    </w:p>
    <w:p w14:paraId="199A04F4" w14:textId="25BDD798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Date On Tag (incorrect)</w:t>
      </w:r>
    </w:p>
    <w:p w14:paraId="44BCB56B" w14:textId="422E89BD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 xml:space="preserve">Direct </w:t>
      </w:r>
      <w:proofErr w:type="gramStart"/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On Line</w:t>
      </w:r>
      <w:proofErr w:type="gramEnd"/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 xml:space="preserve"> (correct)</w:t>
      </w:r>
    </w:p>
    <w:p w14:paraId="1688AD3B" w14:textId="08111379" w:rsidR="00CC79EF" w:rsidRPr="00420EF3" w:rsidRDefault="00CC79EF" w:rsidP="00CC79EF">
      <w:pPr>
        <w:pStyle w:val="ListParagraph"/>
        <w:numPr>
          <w:ilvl w:val="0"/>
          <w:numId w:val="4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None of the above (incorrect)</w:t>
      </w:r>
    </w:p>
    <w:p w14:paraId="1224CE7E" w14:textId="02B79B51" w:rsidR="00CC79EF" w:rsidRPr="00420EF3" w:rsidRDefault="00CC79EF" w:rsidP="00CC79EF">
      <w:pPr>
        <w:rPr>
          <w:rFonts w:ascii="Roboto Light" w:hAnsi="Roboto Light"/>
          <w:sz w:val="20"/>
          <w:szCs w:val="20"/>
          <w:lang w:val="en-US"/>
        </w:rPr>
      </w:pPr>
    </w:p>
    <w:p w14:paraId="58CE2646" w14:textId="0D1EC061" w:rsidR="00CC79EF" w:rsidRPr="00420EF3" w:rsidRDefault="00CC79EF" w:rsidP="00CC79EF">
      <w:pPr>
        <w:rPr>
          <w:rFonts w:ascii="Roboto" w:hAnsi="Roboto"/>
          <w:b/>
          <w:bCs/>
          <w:sz w:val="20"/>
          <w:szCs w:val="20"/>
          <w:lang w:val="en-US"/>
        </w:rPr>
      </w:pPr>
      <w:r w:rsidRPr="00420EF3">
        <w:rPr>
          <w:rFonts w:ascii="Roboto" w:hAnsi="Roboto"/>
          <w:b/>
          <w:bCs/>
          <w:sz w:val="20"/>
          <w:szCs w:val="20"/>
          <w:lang w:val="en-US"/>
        </w:rPr>
        <w:t>Sample True or False:</w:t>
      </w:r>
    </w:p>
    <w:p w14:paraId="6FC6EEC6" w14:textId="724975DD" w:rsidR="00CC79EF" w:rsidRPr="00420EF3" w:rsidRDefault="00CC79EF" w:rsidP="00CC79EF">
      <w:p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b/>
          <w:bCs/>
          <w:sz w:val="20"/>
          <w:szCs w:val="20"/>
          <w:lang w:val="en-US"/>
        </w:rPr>
        <w:t xml:space="preserve">Q1: </w:t>
      </w:r>
      <w:r w:rsidR="009B2D62" w:rsidRPr="00420EF3">
        <w:rPr>
          <w:rFonts w:ascii="Roboto Light" w:hAnsi="Roboto Light"/>
          <w:sz w:val="20"/>
          <w:szCs w:val="20"/>
          <w:lang w:val="en-US"/>
        </w:rPr>
        <w:t>Two bin system in manufacturing leads to over stocking of raw material. True o</w:t>
      </w:r>
      <w:r w:rsidR="004E46AA" w:rsidRPr="00420EF3">
        <w:rPr>
          <w:rFonts w:ascii="Roboto Light" w:hAnsi="Roboto Light"/>
          <w:sz w:val="20"/>
          <w:szCs w:val="20"/>
          <w:lang w:val="en-US"/>
        </w:rPr>
        <w:t xml:space="preserve">r </w:t>
      </w:r>
      <w:r w:rsidR="009B2D62" w:rsidRPr="00420EF3">
        <w:rPr>
          <w:rFonts w:ascii="Roboto Light" w:hAnsi="Roboto Light"/>
          <w:sz w:val="20"/>
          <w:szCs w:val="20"/>
          <w:lang w:val="en-US"/>
        </w:rPr>
        <w:t>false?</w:t>
      </w:r>
    </w:p>
    <w:p w14:paraId="6CE84980" w14:textId="7AFE61EC" w:rsidR="00420EF3" w:rsidRPr="00420EF3" w:rsidRDefault="00420EF3" w:rsidP="009B2D62">
      <w:pPr>
        <w:pStyle w:val="ListParagraph"/>
        <w:numPr>
          <w:ilvl w:val="0"/>
          <w:numId w:val="5"/>
        </w:numPr>
        <w:rPr>
          <w:rFonts w:ascii="Roboto Light" w:hAnsi="Roboto Light"/>
          <w:sz w:val="20"/>
          <w:szCs w:val="20"/>
          <w:lang w:val="en-US"/>
        </w:rPr>
      </w:pPr>
      <w:r w:rsidRPr="00420EF3">
        <w:rPr>
          <w:rFonts w:ascii="Roboto Light" w:hAnsi="Roboto Light"/>
          <w:sz w:val="20"/>
          <w:szCs w:val="20"/>
          <w:lang w:val="en-US"/>
        </w:rPr>
        <w:t>True</w:t>
      </w:r>
    </w:p>
    <w:p w14:paraId="1085A375" w14:textId="62C2F971" w:rsidR="009B2D62" w:rsidRPr="00420EF3" w:rsidRDefault="009B2D62" w:rsidP="009B2D62">
      <w:pPr>
        <w:pStyle w:val="ListParagraph"/>
        <w:numPr>
          <w:ilvl w:val="0"/>
          <w:numId w:val="5"/>
        </w:numPr>
        <w:rPr>
          <w:rFonts w:ascii="Roboto Light" w:hAnsi="Roboto Light"/>
          <w:sz w:val="20"/>
          <w:szCs w:val="20"/>
          <w:highlight w:val="green"/>
          <w:lang w:val="en-US"/>
        </w:rPr>
      </w:pPr>
      <w:r w:rsidRPr="00420EF3">
        <w:rPr>
          <w:rFonts w:ascii="Roboto Light" w:hAnsi="Roboto Light"/>
          <w:sz w:val="20"/>
          <w:szCs w:val="20"/>
          <w:highlight w:val="green"/>
          <w:lang w:val="en-US"/>
        </w:rPr>
        <w:t>False</w:t>
      </w:r>
    </w:p>
    <w:p w14:paraId="33ADC7ED" w14:textId="77777777" w:rsidR="00CC79EF" w:rsidRPr="00CC79EF" w:rsidRDefault="00CC79EF" w:rsidP="00CC79EF">
      <w:pPr>
        <w:rPr>
          <w:rFonts w:ascii="Roboto Light" w:hAnsi="Roboto Light"/>
          <w:sz w:val="24"/>
          <w:szCs w:val="24"/>
          <w:lang w:val="en-US"/>
        </w:rPr>
      </w:pPr>
    </w:p>
    <w:p w14:paraId="10C4366B" w14:textId="77777777" w:rsidR="00CC79EF" w:rsidRPr="00CC79EF" w:rsidRDefault="00CC79EF" w:rsidP="00CC79EF">
      <w:pPr>
        <w:rPr>
          <w:rFonts w:ascii="Roboto Light" w:hAnsi="Roboto Light"/>
          <w:sz w:val="24"/>
          <w:szCs w:val="24"/>
          <w:lang w:val="en-US"/>
        </w:rPr>
      </w:pPr>
    </w:p>
    <w:sectPr w:rsidR="00CC79EF" w:rsidRPr="00CC79EF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EFE847" w14:textId="77777777" w:rsidR="003848B4" w:rsidRDefault="003848B4" w:rsidP="006831F3">
      <w:pPr>
        <w:spacing w:after="0" w:line="240" w:lineRule="auto"/>
      </w:pPr>
      <w:r>
        <w:separator/>
      </w:r>
    </w:p>
  </w:endnote>
  <w:endnote w:type="continuationSeparator" w:id="0">
    <w:p w14:paraId="482628F3" w14:textId="77777777" w:rsidR="003848B4" w:rsidRDefault="003848B4" w:rsidP="00683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FED921" w14:textId="77777777" w:rsidR="003848B4" w:rsidRDefault="003848B4" w:rsidP="006831F3">
      <w:pPr>
        <w:spacing w:after="0" w:line="240" w:lineRule="auto"/>
      </w:pPr>
      <w:r>
        <w:separator/>
      </w:r>
    </w:p>
  </w:footnote>
  <w:footnote w:type="continuationSeparator" w:id="0">
    <w:p w14:paraId="286E870A" w14:textId="77777777" w:rsidR="003848B4" w:rsidRDefault="003848B4" w:rsidP="006831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DCACD" w14:textId="6E3956D3" w:rsidR="006831F3" w:rsidRPr="006831F3" w:rsidRDefault="006831F3">
    <w:pPr>
      <w:pStyle w:val="Header"/>
      <w:rPr>
        <w:rFonts w:ascii="Roboto Light" w:hAnsi="Roboto Light"/>
        <w:sz w:val="20"/>
        <w:szCs w:val="20"/>
      </w:rPr>
    </w:pPr>
    <w:r w:rsidRPr="006831F3">
      <w:rPr>
        <w:rFonts w:ascii="Roboto Light" w:hAnsi="Roboto Light"/>
        <w:sz w:val="20"/>
        <w:szCs w:val="20"/>
      </w:rPr>
      <w:t>Uday</w:t>
    </w:r>
    <w:r w:rsidR="007301B9">
      <w:rPr>
        <w:rFonts w:ascii="Roboto Light" w:hAnsi="Roboto Light"/>
        <w:sz w:val="20"/>
        <w:szCs w:val="20"/>
      </w:rPr>
      <w:t>-P</w:t>
    </w:r>
    <w:r w:rsidRPr="006831F3">
      <w:rPr>
        <w:rFonts w:ascii="Roboto Light" w:hAnsi="Roboto Light"/>
        <w:sz w:val="20"/>
        <w:szCs w:val="20"/>
      </w:rPr>
      <w:t>ride eLearnin</w:t>
    </w:r>
    <w:r w:rsidR="007301B9">
      <w:rPr>
        <w:rFonts w:ascii="Roboto Light" w:hAnsi="Roboto Light"/>
        <w:sz w:val="20"/>
        <w:szCs w:val="20"/>
      </w:rPr>
      <w:t>g – Question Ban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681A1F"/>
    <w:multiLevelType w:val="hybridMultilevel"/>
    <w:tmpl w:val="99025C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FD7D13"/>
    <w:multiLevelType w:val="hybridMultilevel"/>
    <w:tmpl w:val="299EF1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5774C6"/>
    <w:multiLevelType w:val="hybridMultilevel"/>
    <w:tmpl w:val="3CE815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976BAF"/>
    <w:multiLevelType w:val="hybridMultilevel"/>
    <w:tmpl w:val="5B0E9A1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8956AE2"/>
    <w:multiLevelType w:val="hybridMultilevel"/>
    <w:tmpl w:val="682A9C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205C6E"/>
    <w:multiLevelType w:val="hybridMultilevel"/>
    <w:tmpl w:val="ED4AD3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DB3105"/>
    <w:multiLevelType w:val="hybridMultilevel"/>
    <w:tmpl w:val="91563A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5620627">
    <w:abstractNumId w:val="3"/>
  </w:num>
  <w:num w:numId="2" w16cid:durableId="1651982537">
    <w:abstractNumId w:val="4"/>
  </w:num>
  <w:num w:numId="3" w16cid:durableId="199055389">
    <w:abstractNumId w:val="2"/>
  </w:num>
  <w:num w:numId="4" w16cid:durableId="1306937210">
    <w:abstractNumId w:val="1"/>
  </w:num>
  <w:num w:numId="5" w16cid:durableId="1220359916">
    <w:abstractNumId w:val="6"/>
  </w:num>
  <w:num w:numId="6" w16cid:durableId="353121325">
    <w:abstractNumId w:val="0"/>
  </w:num>
  <w:num w:numId="7" w16cid:durableId="60634767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sDC2sDA0NDE0NjZR0lEKTi0uzszPAykwqgUAZfgwPiwAAAA="/>
  </w:docVars>
  <w:rsids>
    <w:rsidRoot w:val="00996587"/>
    <w:rsid w:val="000809A8"/>
    <w:rsid w:val="000C5DA8"/>
    <w:rsid w:val="00127821"/>
    <w:rsid w:val="00235735"/>
    <w:rsid w:val="00377491"/>
    <w:rsid w:val="003848B4"/>
    <w:rsid w:val="00420EF3"/>
    <w:rsid w:val="00466E20"/>
    <w:rsid w:val="00482BF7"/>
    <w:rsid w:val="004E46AA"/>
    <w:rsid w:val="00511C9C"/>
    <w:rsid w:val="005E28AE"/>
    <w:rsid w:val="005E6262"/>
    <w:rsid w:val="00620211"/>
    <w:rsid w:val="0065104E"/>
    <w:rsid w:val="006831F3"/>
    <w:rsid w:val="007059A8"/>
    <w:rsid w:val="007301B9"/>
    <w:rsid w:val="007E49D2"/>
    <w:rsid w:val="00822297"/>
    <w:rsid w:val="008E54E4"/>
    <w:rsid w:val="00950160"/>
    <w:rsid w:val="009910F4"/>
    <w:rsid w:val="00996587"/>
    <w:rsid w:val="009A45CE"/>
    <w:rsid w:val="009B2D62"/>
    <w:rsid w:val="009F2FE6"/>
    <w:rsid w:val="00A00056"/>
    <w:rsid w:val="00B34A94"/>
    <w:rsid w:val="00B57053"/>
    <w:rsid w:val="00BC3C9D"/>
    <w:rsid w:val="00BC5091"/>
    <w:rsid w:val="00BE122D"/>
    <w:rsid w:val="00BF3939"/>
    <w:rsid w:val="00C2118D"/>
    <w:rsid w:val="00C239F7"/>
    <w:rsid w:val="00C31162"/>
    <w:rsid w:val="00C4221A"/>
    <w:rsid w:val="00CC79EF"/>
    <w:rsid w:val="00CF5C4F"/>
    <w:rsid w:val="00D67C8F"/>
    <w:rsid w:val="00EB38A7"/>
    <w:rsid w:val="00EB565D"/>
    <w:rsid w:val="00F86B89"/>
    <w:rsid w:val="00FB2CAF"/>
    <w:rsid w:val="00FB648B"/>
    <w:rsid w:val="00FE5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C8AF0"/>
  <w15:chartTrackingRefBased/>
  <w15:docId w15:val="{3B8B2719-3BE9-4F07-AF24-EBAE1563A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31F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83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31F3"/>
  </w:style>
  <w:style w:type="paragraph" w:styleId="Footer">
    <w:name w:val="footer"/>
    <w:basedOn w:val="Normal"/>
    <w:link w:val="FooterChar"/>
    <w:uiPriority w:val="99"/>
    <w:unhideWhenUsed/>
    <w:rsid w:val="00683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31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5</TotalTime>
  <Pages>1</Pages>
  <Words>716</Words>
  <Characters>408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harth Subramanian</dc:creator>
  <cp:keywords/>
  <dc:description/>
  <cp:lastModifiedBy>Siddharth Subramanian</cp:lastModifiedBy>
  <cp:revision>13</cp:revision>
  <dcterms:created xsi:type="dcterms:W3CDTF">2021-03-27T03:13:00Z</dcterms:created>
  <dcterms:modified xsi:type="dcterms:W3CDTF">2024-03-22T09:07:00Z</dcterms:modified>
</cp:coreProperties>
</file>